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ประชุมคณะอนุกรรมาธิการกิจการคนพิการ</w:t>
      </w:r>
      <w:r>
        <w:t xml:space="preserve"> </w:t>
      </w:r>
      <w:r>
        <w:t xml:space="preserve">(ผ่านสื่ออิเล็กทรอนิกส์)</w:t>
      </w:r>
      <w:r>
        <w:t xml:space="preserve"> </w:t>
      </w:r>
      <w:r>
        <w:t xml:space="preserve">140666</w:t>
      </w:r>
      <w:r>
        <w:t xml:space="preserve"> </w:t>
      </w:r>
      <w:r>
        <w:t xml:space="preserve">(ช่วง</w:t>
      </w:r>
      <w:r>
        <w:t xml:space="preserve"> </w:t>
      </w:r>
      <w:r>
        <w:t xml:space="preserve">01.00.00</w:t>
      </w:r>
      <w:r>
        <w:t xml:space="preserve"> </w:t>
      </w:r>
      <w:r>
        <w:t xml:space="preserve">-</w:t>
      </w:r>
      <w:r>
        <w:t xml:space="preserve"> </w:t>
      </w:r>
      <w:r>
        <w:t xml:space="preserve">02.00.00</w:t>
      </w:r>
      <w:r>
        <w:t xml:space="preserve"> </w:t>
      </w:r>
      <w:r>
        <w:t xml:space="preserve">น.)</w:t>
      </w:r>
      <w:r>
        <w:t xml:space="preserve"> </w:t>
      </w:r>
      <w:r>
        <w:t xml:space="preserve">นาโน</w:t>
      </w:r>
      <w:r>
        <w:t xml:space="preserve"> </w:t>
      </w:r>
      <w:r>
        <w:t xml:space="preserve">ตู่</w:t>
      </w:r>
    </w:p>
    <w:p>
      <w:pPr>
        <w:pStyle w:val="Date"/>
      </w:pPr>
      <w:r>
        <w:t xml:space="preserve">วันพุธที่</w:t>
      </w:r>
      <w:r>
        <w:t xml:space="preserve"> </w:t>
      </w:r>
      <w:r>
        <w:t xml:space="preserve">21</w:t>
      </w:r>
      <w:r>
        <w:t xml:space="preserve"> </w:t>
      </w:r>
      <w:r>
        <w:t xml:space="preserve">มิถุนายน</w:t>
      </w:r>
      <w:r>
        <w:t xml:space="preserve"> </w:t>
      </w:r>
      <w:r>
        <w:t xml:space="preserve">2566</w:t>
      </w:r>
      <w:r>
        <w:t xml:space="preserve"> </w:t>
      </w:r>
      <w:r>
        <w:t xml:space="preserve">เวลา</w:t>
      </w:r>
      <w:r>
        <w:t xml:space="preserve"> </w:t>
      </w:r>
      <w:r>
        <w:t xml:space="preserve">14.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คุณธีรยุทธครับ ไม่ได้เปิดใหม่ ยังไม่ได้เชิญใครรักช่วยบอก สุนทรด้วยนะบอก ว่า เวลาแสดงความคิดเห็นนะไม่ต้องอารัมภบทมาก เขาเสียเวลาไปกับการนำระบบบางทีให้เวลา 5 นาทีเข้าระบบไป 2 นาทีแล้ว มันทำให้เขาเสียโอกาสในการพูดเนื้อหาทุกครั้งเลย ได้ครับเดี๋ยวผมบอกให้ครับอาจารย์ว่าอยากระบบด้วยครับ คำถามเรื่องการมีส่วนร่วมจากทุกคนที่สว่างช่วยถามด้วยนะครับเรื่อง หาทำงานกันเองก็ได้ขอบคุณครับ ไม่มีท่านใดมีความเห็นเป็นอย่างอื่นนะครับ ผมจะขอ ให้ เปิด ให้กับ แขก นะครับ ทางหน่วยงานของรัฐและก็ในงาน ด้านคนพิการ เข้ามาในห้องประชุมได้เลยครับ สวัสดีครับ ทุกท่านครับ วันนี้คณะ อนุกรรมาธิการกิจการคนพิการในคณะกรรมาธิการการพัฒนาสังคมนะครับและกิจการเด็ก เยาวชนสตรีผู้สูงอายุคนพิการและผู้ด้อยโอกาสวุฒิสภา ก็ต้องขอขอบคุณทุกท่านนะครับที่ได้ให้เกียรติ มาร่วม การประชุม ซึ่งเป็นนัดพิเศษ ที่ว่าเป็นนัดพิเศษของเราก็คือเราจะมีการ เปิดเวที ปรึกษาหารือกันนะครับ เพื่อรับฟังข้อเสนอแนะ ต่อร่างกฎกระทรวงคมนาคม ขับ ซึ่ง สวัสดีเพื่อนของการจัดสิ่งอำนวยความสะดวก ชื่อเต็มๆ เดี๋ยวค่อยว่ากันนะครับ โดยที่ ฝ่ายนิติบัญญัติ ของเรานะครับคือคณะ สวัสดิการการพัฒนาสังคมหรือวุฒิสภาโดยรวมเนี่ยเราไม่ได้มีอำนาจ ไม่ได้มีหน้าที่โดยตรงในการออกกฎกระทรวงเพราะว่าอำนาจนี้เป็นอำนาจของฝ่ายบริหาร เพียงแต่ว่าในกระบวนการติดตาม การบริหารราชการแผ่นดินเนี่ยเรามักจะได้รับ ร้องเรียนแล้วก็ได้รับข้อเสนอแนะให้ ช่วย ติดตามความคืบหน้า ของการปฏิบัติตามกฎหมายก็ดีหรือแม้กระทั่งการที่จะ ออกกฎกระทรวงระเบียบประกาศต่างๆที่มีผลกระทบ ต่อประชาชนก็ดีนะครับอันนั้นในการ นัดหมายแล้วก็เชิญ ทุกท่านมาร่วมในวันนี้เนี่ยจึงถือว่าเป็นเวที เพื่อ รับฟังความเห็น ครับแล้วก็ สิ่งที่เราได้แสดงความเห็นนั้น หรือสิ่งที่คณะอนุกรรมาธิการกิจการคนพิการ นำเสนอนั่นแหละถือว่าเป็นข้อเสนอแนะ ขับไม่ได้มี จุดมุ่งหมายที่จะ เข้าไปแทรกแซง กับการทำงานของฝ่ายบริหารแต่ประการใดนะครับก็เป็น การรวบรวมฟังความเห็น WiFi ครับเพื่อ ให้ข้อเสนอแนะไปยังทางกระทรวงคมนาคมนะครับ ก็ ขอขอบคุณทุกท่านอีกครั้งหนึ่งนะครับที่ให้เกียรติ อนุกรรมาธิการเรานะครับ เนื่องจากว่าเราจะไม่ใช้เวลาในการแนะนำ บุคคลนะครับ อ่านแล้วขอแจ้งให้ที่ประชุมทราบนะครับว่าในวันนี้เนี่ย เราได้รับ ความอนุเคราะห์ ขับจากสำนักงาน คณะกรรมการ วิทยาศาสตร์และเทคโนโลยีแห่งชาตินะครับ สวทชนะครับในการ วิธีจัดทำบริการ คำบรรยายแทนเสียง กลับหรือ ขอแคปชั่นนะครับ ประกอบใน การประชุมด้วยนะครับนอกเหนือไปจากบริการล่ามภาษามือแล้ว ขับทั้งนี้ทั้งนั้นก็จะเป็นการทำให้การประชุมเนี่ย มีความสมบูรณ์ แล้วก็เป็นการประชุมที่ อำนวยประโยชน์ ในการเข้าถึง ของ คน รวมถึงคนพิการด้วยนะครับ ต้องขอ ขอบพระคุณ นางสาวอรชร รายการที่มาให้บริการ โทรศัพท์ภายในวันนี้นะครับ เชิญฝ่ายเลขาช่วยแจ้งรายชื่อหน่วยงานที่มาร่วมในการประชุมวันนี้ด้วยครับ วันนี้ที่ประชุมค่ะ ในการพิจารณาของคณะอนุกรรมการกิจการคนพิการ บริการวันนี้นะคะเป็นการพิจารณา ร่างกฎกระทรวงกำหนดลักษณะหรือการจัดให้มีอุปกรณ์สิ่งอำนวยความสะดวก หรือบริการในอาคารสถานที่ยานพาหนะและบริการขนส่งเพื่อให้คนพิการสามารถเข้าถึงและใช้ประโยชน์ได้ ต สดับรับฟังความเห็นตามประกาศกระทรวงคมนาคมที่ 598 - 2561 ลงวันที่ 1 มิถุนายน 256 นะคะโดยคณะอนุกรรมการได้เชิญผู้แทนจากหน่วยงาน ที่เกี่ยวข้องเข้าร่วมประชุมจำนวน 12 หน่วยงานค่ะ กระทรวงคมนาคมซึ่งมีผู้แทนจาก สำนักงานนโยบาย และแผนการขนส่งและจราจรนะคะ สำนักปลัด กระทรวงคมนาคมค่ะ การรถไฟฟ้าขนส่งมวลชนแห่งประเทศไทยและสำนักงานการบินพลเรือนแห่งประเทศไทยค่ะ กรมส่งเสริมและพัฒนาคุณภาพชีวิตคนพิการ 3 สมาคมสภาคนพิการทุกประเภทแห่งประเทศไทย ศรีสมาน ผมคนตาบอดแห่งประเทศไทย สมาคมคนหูหนวกแห่งประเทศไทย สมาคมคนพิการแห่งประเทศไทย สมาคมผู้ปกครองคนพิการทางสติปัญญาแห่งประเทศไทย 8 สมาคม ผู้ปกครองบุคคลออทิสติก mthai 9 สมาคมเพื่อผู้ บกพร่องทางจิตแห่งประเทศไทย ภาคีเครือข่ายของส่งมวลชนทุกคนต้องขึ้นได้หรือที่ตัวเองนะคะ 11 ศูนย์การดำรงชีวิตอิสระ คนพิการจังหวัดนนทบุรีและ 12 มูลนิธิอารยสถาปัตย์ คนทั้งมวล น่าจะ ไม่ตกหล่นหน่วยงานใดนะครับที่มาร่วมการประชุมในวันนี้นะครับ จะขออนุญาตเรียนที่ประชุมนะครับว่า ในการ ประชุมในวันนี้เนี่ยเราก็จะเชิญหน่วยงานที่ รับผิดชอบ ในร่างกฎกระทรวงซึ่งจะเป็นผู้ประกาศใช้นะครับได้ กรุณานำเสนอ ไม่ทันได้ตื่นมาแล้วนะครับทั้ง สัญญาณทั้งเนื้อหากฎกระทรวง แล้วอย่างอื่นที่เกี่ยวข้องด้วยนะครับ โดยจะใช้เวลาประมาณ 20 นาที ส่วนที่เหลือนะเนี่ยเราก็จะขอให้หน่วยงาน ที่มาร่วม ในวันนี้นะครับได้แสดงความคิดเห็นได้ซักถาม แล้วก็ มีข้อเสนอแนะ โดยเบื้องต้นเน็ตจะขอให้ โดยที่แต่ละหน่วยงานเนี่ยก็จะมีเวลาในการนำเสนอ หรือ ตั้งข้อสังเกตหรือ จะถามหน่อยนะครับไม่เกินหน่วยงานละ 5 นาที โดยทุกท่าน ก่อนที่ท่านจะ นำเสนอนะครับก่อนที่ท่านจะพูดขอความกรุณาได้ แนะนำชื่อตัวเองแล้วก็หน่วยงานด้วยนะครับ เพื่อสะดวกกับการบันทึก ครับเนื่องจากว่าเรา ไม่ได้ประชุม ในที่เดียวกันนะเราประชุมออนไลน์ก็ ก็จะลำบากนิดนึงในการที่จะ รับทราบว่าใครกำลังพูดอยู่นะครับ ขอ ความกรุณาหลีกเลี่ยงการ บ่าวนำ หรือรวมทั้งหมด ยาวนานนะครับคือขอให้ตรงเข้าสู่เนื้อหาเลยนะครับท่านใดมีกระดุมใดก็ ตรงเข้าสู่เนื้อหาไม่ต้องมีกำหนดนะครับ เบื้องต้นเลยนะครับขอเชิญ ผู้แทนจากกระทรวงคมนาคมไม่ทราบ หน่วยงานใดจะเป็นผู้นำเสนอครับ ครับ ครับผมขออนุญาตครับผมนายสุรพงษ์นิมิตรครับ รองผู้อำนวยการสำนักงานนโยบายและแผนการขนส่งและจราจรนะครับ อนุญาตเป็นผู้แทนในการนำเสนอ ร่างกฎกระทรวง มีครับ ขอบคุณครับไม่ทราบได้ยินเสียงจากสำนักของไหมครับ ได้ยินชัดเจนครับ คำคมๆกับหุ้นครับ ฉบับร่างกฎกระทรวงกำหนดลักษณะและการจัดให้มีอุปกรณ์สิ่งอำนวยความสะดวก หรือบริการในอาคารสถานที่ยานพาหนะและบริการ ส่งเพื่อคนพิการสามารถเข้าถึง การใช้ประโยชน์ได้ จุดนะครับซึ่งตรงนี้นะครับ กลับเย็นนี้ครับว่า สำหรับผมนะครับได้มี คำสั่งแต่งตั้ง คณะทำงานเพื่อพิจารณาในเรื่องนี้ขึ้นมานะครับ เมื่อวันที่ 27 กรกฎาคมปี 61 ปีที่แล้วนะครับทำงานนะครับได้มีการพิจารณา รวมกันครับรวมแล้ว 11 ครั้งนะครับ เพิ่งเสร็จสิ้น ประมาณต้นปีก็คือมกราคม 256 ที่ผ่านมานะครับ ซึ่งหลังจากนั้นนะครับเราก็อยู่ตอนนี้อยู่ในขั้นตอนของ การรับฟังความคิดเห็นนะครับซึ่ง การดำเนินการนะครับ ประกาศเนี่ย เรากำหนดเอาไว้นะครับ 3 ช่องทางนะครับคือทางเว็บไซต์ ระบบกฎหมายกลางนะครับ เว็บไซต์ของกระทรวงคมนาคม ทางไปรษณีย์ครับ ตอนนี้เราอยู่ในขั้นตอนการรับฟังในครั้งนี้อยู่นะครับ หลังจากนี้นะครับเมื่อรับฟังความคิดเห็นแล้วนะครับทำงานเนี่ยจะนำข้อมูลต่างๆได้รับนะครับ ไปพี่นา ดำเนินการ แล้วก็ ปรับแต่งหรืออะไรต่างๆต่อไปนะครับคิดว่าจะทำงานในช่วงของสิงหาคมถึงตุลาคมนะครับ หลังจากนั้นจึงจะเสนอนำเรียนท่านปลัดกระทรวงนะครับเพื่อนำเรียนท่านรัฐมนตรีว่าการกระทรวงคมนาคมเสนอ คำที่เกี่ยวข้องต่อไปนะครับ เริ่มที่เราวางแผนไว้ว่าจะเสร็จประมาณปลายปีนี้ ครับ ไปครับ สำหรับวัตถุประสงค์ของการปรับปรุงกฎกระทรวง ปี 2561 ครั้งนี้นะครับขออนุญาตกลับเย็นนี้นะครับว่า รู้จักว่า กฎกระทรวงเดิมนะครับ ปี 56 ที่ผ่านมาเนี่ยเรามีการบังคับใช้ สมควรระดับครับ ประมาณ 10 ปีที่ผ่านมานะครับซึ่ง บทบัญญัติบางเรื่องนี้อาจจะไม่เหมาะสมกับสภาพการณ์ปัจจุบัน นะครับ อันที่ 2 นะครับที่สำคัญก็คือมีการปรับปรุงแก้ไข กฎหมายกำหนดสิ่งอำนวยความสะดวกในอาคาร สำหรับผู้พิการนะครับ ซึ่ง กฎกระทรวง ในอาจกำหนดสิ่งอำนวยความสะดวกในอาคารสำหรับ ผู้พิการหรือทุพพลภาพและคนชราฉบับที่ 2 2560 นะครับซึ่ง ออกตามกฎหมายว่าด้วยการควบคุมอาคารของกระทรวงมหาดไทย ซึ่งโดยกระทรวงกฎกระทรวง ที่ผ่านมาในปี 56 นะครับได้มีการอ้างอิงหรือว่าผูกติดกับ กฎกระทรวงของ กระทรวงมหาดไทยดังกล่าว ทำให้ เมื่อกฎของกระทรวงมหาดไทยเนี่ย มีการเปลี่ยนแปลงหรือว่ามีการตัดออกมาใหม่นะครับเราจึงจำเป็นต้องแก้ไข บทบัญญัติ กฎกระทรวง ของเราเองนะครับของกระทรวงนะครับให้สอดคล้องและก็ให้เป็นจริงก็ ให้มีความสอดคล้องซึ่งกันและกันนะครับไม่งั้นเนี่ยถ้าเราไม่ปรับเนี่ยมันจะ ไม่สามารถใช้ได้อย่างมีประสิทธิภาพและจะมี ว่างหลาย หลายข้อที่เราไม่สามารถดำเนินการได้นะครับรวมถึงนะครับ ความเหมาะสมกับการปฏิบัติ งานของหน่วยงานให้บริการนะครับแล้วก็อำนวยความสะดวกกับคนพิการนะครับ ให้กลับให้มีความเหมาะสมและความสอดคล้อง ความจริงและข้อเท็จจริงนะครับรวมทั้งมีการพัฒนาปัญหาอุปสรรคที่ผ่านมานะครับในการเข้าถึงกับ การใช้ประโยชน์ คนพิการนะครับให้ได้มากที่สุดแล้วก็เพื่อให้เกิดความสะดวกปลอดภัย นะครับ หน้าต่อไปครับ สำหรับกฎกระทรวง ปี 56 และร่างกฎกระทรวงฉบับนี้นะครับ ก็ถือว่าเป็น ปี 66 นะครับ ซึ่งจะเป็นกฎกระทรวงที่ออกโดยกระทรวงคมนาคมครับ ผมกลับเย็นนี้ครับว่ากฎหมายแม่บท ของก็เป็นไปตาม การออกกฎกระทรวงนี้นะครับ เป็นไปตาม กฎหมายแม่บทก็คือของกระทรวงพัฒนาสังคมและความมั่นคงของมนุษย์นะครับ ตามมาตรา 37 พี่ ให้อำนาจรัฐมนตรีว่าการกระทรวงคมนาคมนะครับกฎกระทรวง กำหนดลักษณะหรือการจัดให้มีอุปกรณ์สิ่งอำนวยความสะดวก หรือบริการในอาคารสถานที่ยานพาหนะบริการขนส่ง หรือบริการสาธารณะอื่นให้คนพิการสามารถเข้าถึงและใช้ประโยชน์ได้ ในการดำเนินการนะครับ เราก็คิดว่าเราจะยกเลิกกฎกระทรวง ฉบับเดิมครับคือปี 56 ทั้งฉบับเลย เขาให้มาใช้กฎกระทรวงฉบับนี้แทนนะครับ เนื่องจากว่าเป็นการ ถ้ามีการแก้ไขปัญหามากนะครับซึ่งเป็นเนื้อหาหลักๆ แต่เนื้อหาหลักๆเนี่ยก็ยังเป็นไปตามกฎกระทรวง แต่มันมีการแก้ไขในรายละเอียด สอดคล้องกับสภาพความเป็นจริงนะครับ สำหรับการ ยอดขายกฎกระทรวงนะครับ ของเดิมนะครับ ผมกลับเรียนนี้อย่างนี้นะครับว่า ได้มีการกำหนดคำนิยามให้ชัดเจนมากยิ่งขึ้นนะครับในส่วนที่เกี่ยวข้องนะครับ เราก็จะมีหมวดที่ 1 หมวดทั่วไปนะครับโดยหลักการก็คือว่า ของเดิมเนี่ย ในการดำเนินการอ้างอิง กฎหมาย การควบคุมอาคารจะมีการ อ้างถึง กฎหมายฉบับเดิมนะครับในการดำเนินการในครั้งนี้นะครับเราจะใช้อ้างอิง กฎหมายของควบคุมอาคารเลย เราจะไม่อ้างอิงเป็นตัวแต่ละข้อแต่ละข้อนะครับเพื่อให้เกิดความยืดหยุ่นแล้วก็กฎหมายจะได้ไม่ซ้ำซ้อนนะครับ ส่วนที่ 2 ก็เป็นส่วนของ ยานพานะนะครับ จะมีการพัฒนานะครับในเรื่องของ รถที่ใช้ในการขนส่งต่างๆนะครับไม่ว่าจะเป็น รถที่ใช้ในการตรวจสอบผู้โดยสารนะครับรถยนต์สาธารณะ รถยนต์บริการรถไฟรถไฟฟ้าเรือโดยสาร อากาศยานขนส่งนะครับ แล้วก็ ยานพาหนะเหล่านี้นะครับแล้วก็คงไว้ เดิมเหมือนปี 56 นะครับตามมีการปรับเปลี่ยนแก้ไขรายละเอียดของแต่ละข้อ เพื่อให้สอดคล้องและเกิดความชัดเจนยิ่งขึ้นนะครับโดยที่รายละเอียดนะครับเราก็จะอยู่ไง บัญชีท้าย กระทรวง นะครับได้รายละเอียดนะครับ สำหรับอีกงวดนึงนะครับก็คือร่างหมวดที่ 3 การบริการขนส่งนะครับซึ่ง ในการบริการ ฝนตกนะครับก็จะเน้นในเรื่องของสถานีขนส่งผู้โดยสาร สถานีรถไฟสถานีรถไฟฟ้าท่าเทียบเรือ ท่าอากาศยานนะครับ ซึ่ง เช้านี้นะครับจะมีข้อกำหนดบัญชีท้ายกฎกระทรวงนะครับว่าจะต้อง บริการขนส่งอย่างไรบ้างนะครับมี อย่างไรนะครับ แฟนหมวดนี้นะครับจะมีการตัด บางข้อจากของเดิมออกไปนะครับก็คือ ทางหลวงพิเศษวงการบินถนนชนบทถนนสัมปทานนะครับให้ตัดในส่วนของพี่ อาคารที่มีการก่อสร้างในบริเวณพื้นที่เหล่านี้ออกไป เนื่องจากว่า ให้ไปใช้ กฎหมายควบคุมอาคารซึ่งมีการกำหนดไว้แล้วแทนนะครับจะได้ไม่ซ้ำซ้อนและ สามารถ ทำงานได้อย่างมีประสิทธิภาพนะครับ รวมถึงมีการปรับ แก้ไขรายละเอียดต่างๆนะครับซึ่ง ก็จะมีรายละเอียดมากขึ้นนะครับสมบูรณ์มากขึ้นแล้วก็ ชัดเจนขึ้น คนพิการสามารถเข้าไปใช้ บริการขนส่งได้สะดวกมากยิ่งขึ้นนะครับ อันนี้เป็น เป็นหลักๆครับ ที่เราได้มีการแก้ไขนะครับ สำหรับ รายละเอียดต่อไป ผมไม่แน่ใจว่า มันให้ลงไป รายละเอียดของแต่ละ หมวดหรือว่า จะมีพ่อซักถามในแต่ละ ประเด็นก่อนครับท่านครับ ขออนุญาตครับ อาจารย์ขอให้นำเสนอทั้งหมดไปเลยครับ หรือท่านจะนำเสนอเป็นภาพรวมหรือท่านจะนำเสนอเป็นรายหมวดก็ได้ แต่เท่าที่ผมลองอ่านดูเนี่ย ในแต่ละหมวดมันเขียนเป็นแพทเทิร์นล้อกันมา งั้นก็ไม่ต้องนำเสนอทุกข้อก็ได้เพราะว่า ดูแล้วเนี่ยจะมีลักษณะซ้ำกัน ของแต่ละหมวดนะครับแต่ว่า ถ้ามีเวลา 20 นาทีตอนนี้ท่านใช้ไป น่าจะประมาณ 5 นาทีครับ นำเสนอไปเลยครับไม่ขัดจังหวะดีกว่าครับ ขอบพระคุณครับ สำหรับ กฎกระทรวงครับผมขออนุญาต ลงไปใน ขอรายละเอียดนะครับ จะได้ จะได้ไปด้วยกันนะครับเลขที่ กฎกระทรวงนะครับสำหรับ สาระสำคัญนะครับในข้อที่ 2 นี้ก็คือให้ยกเลิกกฎกระทรวงเดิมปี 56 เพื่อให้เกิดความชัดเจนนะครับเดี๋ยวนี้ผมกลับแล้วนะครับ สำหรับข้อ 3 ในกฎกระทรวงนี้ได้มีการกำหนดคำนิยาม ทำให้เกิดความชัดเจนมากยิ่งขึ้นนะครับ เช่น คำว่าอุปกรณ์ คำว่าสิ่งอำนวยความสะดวกนะครับก็คือเครื่องมือนะครับคำว่าบริการนะครับเรื่องการดูแลการปฏิบัติการให้ความช่วยเหลือ การให้ความสะดวก คำว่าอาคารนะครับ หมายถึงพื้นที่ส่วนของอาคารหรือสำนักงานที่ใช้ขนส่ง โดยสารสาธารณะหรืออาคารในเขตทางหลวงทางดินระเบิดโดยสำนักงานต่างๆนะครับ สถานที่นะครับก็คือ บริเวณโดยรอบอาคารและก็หาที่จอดรถนะครับ มีการกำหนด ท่าเทียบเรือขึ้นมาให้ชัดเจนยิ่งขึ้นนะครับก็คือ หมายความถึงอาคารผู้โดยสารในบริเวณท่าเรือนะครับเรือ หมายถึงเรือที่มีขนาดตั้งแต่ 500 ตันกรอสขึ้นไปนะครับ บริการขนส่งนะครับ ไปดูในสถานีขนส่งผู้โดยสารสถานีรถไฟฟ้า เทียบเรือ ท่าอากาศยานนะครับว่าจะต้องมีการให้บริการอะไรบ้างนะครับ พื้นที่หลบภัยนะครับ เอาไว้ในกรณีฉุกเฉินต่างๆนะครับ อันนี้คือที่เราเพิ่มเติมในเรื่องของคำนิยามให้มันชัดเจนยิ่งขึ้นจากครั้งที่แล้วนะครับ ส่วนของหมวดที่ 1 บททั่วไปนะครับ หลักการก็ถือว่า อุปกรณ์หรือสิ่งอำนวยความสะดวกที่จัดให้มีนะครับ ก็มีสภาพมั่นคงแข็งแรงและปลอดภัยในการใช้งานนะครับ ข้อที่ 5 ครับหรือข้อสำคัญก็คือ การจัดให้มีสิ่งอำนวยความสะดวกในอาคาร สำหรับคนพิการให้เป็นไปตามกฎหมายว่าด้วยการควบคุมอาคาร ซึ่งตรงนี้เราจะ ชัดเจนยิ่งขึ้นนะครับ ได้สามารถไปเอาตรงนั้นได้เลยแล้วก็ ผู้ที่รับผิดชอบเนี่ยสามารถ กฎหมายตัวนั้นได้ จบเลยไหมครับ สำหรับบทที่ 2 ครับ ข้อที่ 6 นะครับ กำหนดยานพาหนะ ต่อไปนี้นะครับ จำนวน ประเภทนะครับเฮียต้องจัดให้มีอุปกรณ์ สิ่งอำนวยความสะดวกหรือบริการให้คนพิการ สามารถเข้าถึงและใช้ประโยชน์ได้นะครับ ที่ 1 นะครับก็คือรถ ใช้ในการขนส่งผู้โดยสารนะครับซึ่งจะเป็นรถขนส่งประจำทางและไม่ประจำทางนะครับ วันที่ 2 นะครับรถยนต์สาธารณะ รถยนต์บริการ วันที่ 3 นะครับก็คือรถไฟ ครับ ขึ้นรถไฟฟ้า 05:00 น นะครับพอดีกันโดยสารนะครับส่วนที่ 6 ก็คืออากาศยานขนส่งนะครับ ซึ่ง คำนิยามต่างๆก็จะรอไปถึง กฎหมาย ยานพาหนะเหล่านั้นจดทะเบียนอยู่นะครับ ข้อที่ 7 นะครับ เราก็จะลงไปแต่ละ ประเด็นนะครับว่า รถประเภทที่ 1 นะครับก็คือวงเล็บ 1 นะครับ ไม่มีอุปกรณ์ศิลปะสะดวกบริการ ต่อไปนี้นะครับ คือรถ ขนส่งผู้โดยสารนะครับก็ต้องมีจัดให้มีการดำเนินการต่อไปนี้คือประตูรถ อุปกรณ์นำพาคนพิการหรืออุปกรณ์ ยกรถเข็นคนพิการขึ้นรถลงจากรถนะครับทางลาด ที่จอดรถเข็น คนพิการและอุปกรณ์สำหรับ เก็บรถเข็นคนพิการนะครับ อุปกรณ์ศิลปะสะดวกต่างๆ ความช่วยเหลือ แปลภาษา ป้ายสัญลักษณ์นะครับ หน้าที่ประจำรถซึ่งผ่านการฝึกอบรมและมีคุณสมบัติตรงนะครับ ต้องการคนพิการแต่ละประเภทนะครับ ซึ่ง ลักษณะของอุปกรณ์ต่างๆนะครับที่เก่า บอกให้เป็นไปตามรายการอุปกรณ์นะครับที่กำหนดในบัญชีท้ายกฎกระทรวงนี้ Myanmar ในแต่ละในแต่ละอุปกรณ์นะครับ ที่กำหนดไว้ ศิลปะต่างๆมีรายละเอียด กำหนดไว้ในบัญชีแนบท้ายกฎกระทรวงนะครับซึ่ง สายัณห์เนี่ย เดียวกันคล้ายกันแล้วก็ใช้ให้เป็นแบบเดียวกันเลยนะครับ กฎกระทรวงฉบับนี้ค่อนข้างจะดูง่ายนะครับ ต่อไปนะครับ รถยนต์ นะครับเป็นรถอีกประเภทหนึ่งก็คือ รถยนต์สาธารณะและรถยนต์บริการ ตามข้อ 6.2 ก็คือรถที่จดทะเบียนตาม พรบรถยนต์ ซึ่งจะต้องมีอุปกรณ์ กำหนดไว้นะครับว่าจะต้องมีอะไรบ้างก็คือ 1 อุปกรณ์นำพาความพิการ อุปกรณ์รถเข็น คนพิการขึ้นรถลงจากรถนะครับ พื้นที่สำหรับจอดรถเข็นนะครับ คู่มือแปลภาษาหรือเปล่า ซึ่งให้เป็นไปตามรายการ ที่กำหนดไว้ในบัญชีท้ายกระทรวงนะครับ มันจะเป็นลักษณะแบบนี้ไปนะครับ ส่วนข้อ 9 นะครับรถไฟ ขอให้มีสิ่งอุปกรณ์สิ่งอำนวยความสะดวกนะครับและบริการให้คนพิการ อย่างใดอย่างหนึ่ง ต่อไปนี้นะคะก็คือ อุปกรณ์นำพาคนพิการหรืออุปกรณ์ยกรถเข็นคนพิการขึ้นรถลงรถนะครับ ทางลาดนะครับ ที่สำหรับจอดรถเข็นคนพิการนะครับที่เก็บรถเข็น ที่นั่งสำหรับคนพิการนะครับ ห้องส้วมสำหรับคนพิการ ห้องนอนสำหรับคนพิการนะครับ อุปกรณ์สิ่งอำนวยความสะดวกสำหรับคนพิการ ช่วยเหลือคนพิการแต่ละประเภทนะครับ เจ้าหน้าที่ คู่มือแปลภาษานะครับ ป้ายสัญลักษณ์คนพิการที่ติดไว้ รถบัสนอกนะครับเพื่อให้คนพิการทราบได้ว่าเป็นรถที่มีการจัดอุปกรณ์ศิลปะสะดวกให้คนพิการไว้นะครับ จะต้องมีการประกาศแจ้งชื่อสถานีถัดไปสำหรับคนพิการ ตั้งการมองเห็นถึงไม่มีอักษรไฟวิ่งหรือป้ายบอกชื่อสถานที่ทักไปนะครับ สำหรับคนพิการที่พิการทางการได้ยินหรือสื่อความหมายครับ มีเจ้าหน้าที่ประจำรถไฟซึ่งผ่านการฝึกอบรมนะครับ คอร์ดบริการคนพิการในการขึ้นรถลงรถไฟนะครับ ซึ่งลักษณะอุปกรณ์ที่ผมกล่าวมานะครับก็ให้เป็นไปตาม รายการอุปกรณ์กำหนดในบัญชีท้ายกฎกระทรวงนี้ อันนี้เป็นส่วนของรถไฟนะครับ มันจะมีคำที่เกิดขึ้นใหม่ก็คือว่าของเดิมเนี่ย จะใช้คำว่าห้องน้ำสำหรับคนพิการ เราเรียกจะเปลี่ยนเป็นห้องส้วมกับคนพิการเพื่อให้มีส่วนที่เตรียมไว้กับคนพิการโดยตรงกับส่วนอื่นที่สามารถใช้ร่วมกันได้ นะครับ ก็คือการออกแบบ ขนาดของ Universal Design นะครับ ในส่วนข้อ 10 นะครับ ในรถไฟฟ้าระบบรถไฟฟ้านะครับ พระปิดตาครับขอโทษครับ ไม่มีอุปกรณ์ศิลปะสะดวกนะครับอย่างใดต่อไปนี้ คือ 1 ต้องมีพื้นที่ สำหรับจอดรถเข็นคนพิการนะครับที่เก็บรถ ขอนะครับต้องมีที่นั่งสำหรับคนพิการ 3 แสดงป้ายอุปกรณ์ต่างๆ 4 คู่มือให้ความช่วยเหลือคนพิการนะครับ ประเภทนะครับ 5 คู่มือแปลภาษาหรือป้ายสัญลักษณ์สำหรับเจ้าหน้าที่นะครับในการใช้สื่อสารกับคนพิการนะครับ ส่วนก็ห่มผ้าดิบๆ สัญลักษณ์รูปคนพิการติดไว้ด้านบนนอกรถเหมือนกันนะครับ เพื่อให้คนพิการได้ทราบว่า อยู่ไหนเนี่ยให้มีอุปกรณ์หรือสิ่งใดความสะดวกสำหรับคนพิการนะครับ เกิดนะครับก็ต้องมีการประกาศแจ้งชื่อสถานีถัดไปสำหรับคนพิการทางการมองเห็นและก็อักษรไปวิ่งครับวันนี้ผมเรียนบัญชีนะครับ ซึ่งได้กำหนดไว้ใน บัญชีท้ายกระทรวงเช่นกัน ฉะนั้น ข้างล่างนะครับให้เป็นทางรถไฟหรือทางรถไฟฟ้าหน่อยครับ น่าจะมีการประกาศ ไปวิ่งที่สำคัญนะครับเพื่อให้คนพิการสามารถได้เข้าใช้บริการรวมถึงมีการจัดทำที่นั่ง โดยเฉพาะสำหรับ พี่กานต์เอาไว้ ด้วยนะครับ สำหรับ 11 นะครับเรือโดยสารนะครับ ก็ให้มี ข้างล่างยังไม่ได้ตอบวันนี้นะครับคือทางราบ ทางขึ้นและลงเรือ พื้นที่สำหรับจอดรถเข็นคนพิการนะครับแล้วก็ที่เก็บรถเข็น สำหรับคนพิการ ทางเดินเรือคลองเดินภายในเรือ บันไดห้องส้วมสำหรับคนพิการนะครับ ห้องนอนสำหรับคนพิการนะครับแล้วก็มีป้ายอุปกรณ์เสริมสะดวก การให้ความช่วยเหลือแล้วก็คู่มือการแปลภาษานะครับ สื่อสารกับคนพิการได้เริ่มต้นนะครับ ประกาศแจ้งราย ชื่อท่าเทียบเรือถัดไปนะครับแล้วก็อักษรไฟวิ่งเช่นเดียวกันนะครับ สำหรับคนพิการ จัดให้มีเจ้าหน้าที่ประจำเดือนครับที่ผ่านการฝึกอบรมนะครับ ก็ให้คอยให้บริการคนพิการในการขึ้นรถลงเรือนะครับซึ่งก็เช่นเดียวกันครับ รายการอุปกรณ์ต่างๆเนี่ย กำหนดไว้ในบัญชีท้าย กระทรวง ส่วน จักรยานครับ อันนี้ก็ไม่รู้นะครับก็คือจะกำหนดให้มีเงินเรื่องของอย่างใดนะครับที่นั่งสำหรับคนพิการนะครับ ส้วม วัสดุอุปกรณ์ สะดวกไหมครับ คู่มือแนะนำการใช้บริการ อากาศยานสำหรับคนพิการแต่ละประเภท คนพิการแต่ละประเภทนะครับ เพื่อให้เจ้าหน้าที่สามารถดูแลได้อย่างทั่วถึงนะครับ แปลภาษาหรือเปล่า สำหรับเจ้าหน้าที่ สื่อสารกับคนพิการครับ รวมถึงที่เพิ่มเติมเข้ามาก็คือ ให้มีการประกาศเตือนสำหรับคนพิการทางการเห็น ป้ายแสดงความหมาย สำหรับคนพิการทางการได้ยินหรือสื่อความหมายด้วยนะครับ แล้วก็ วันที่ 8 นะครับเจ้าหน้าที่ดูแล จำอากาศยานนะครับ ที่ให้บริการนะครับ ต้องมีการผ่านการฝึกอบรมนะครับ ไว้คอยให้บริการคนพิการนะครับซึ่ง รายละเอียดของอุปกรณ์ต่างๆนะครับก็กำหนดไว้ในบัญชีท้ายกระทรวงเช่นกันครับ อันนี้คือหมวด 2 เรื่องของยานพาหนะ อุปกรณ์ต่างๆพี่ กำหนดไว้ในบัญชีท้ายกฎกระทรวงนะครับ สำหรับหมวดที่ 3 ครับ เรื่องของการบริการขนส่ง ซึ่งจะบอกว่าให้ การปฏิบัติการดูแลการให้ความช่วยเหลือ ไม่มีการเข้าถึงและใช้ประโยชน์ได้ มีอะไรบ้างนะครับ ซึ่ง 13 นะครับก็กำหนดเอาไว้นะครับบริเวณสถานีขนส่ง โดยสารนะครับก็กำหนดให้มีอุปกรณ์อำนวยความสะดวกหรือบริการเป็นสิ่งใดต่อไปนี้นะครับคือ 1 ประตู 2 ก็คือที่นั่งสำหรับคนพิการหรือพื้นที่สำหรับจอดรถเข็นคนพิการ ทางลาดบันไดราวจับ พี่ตัดสัมผัสนะครับช่องขายตั๋วโดยสาร ห้องส้วมสำหรับคนพิการ โทรศัพท์สาธารณะสำหรับคนพิการที่จอดรถสำหรับคนพิการ พื้นที่หลบภัยใต้สรุปประกอบและแผนผัง ติดตั้งสิ่งอำนวยความสะดวกในสถานีนะครับรวมถึงได้มีการประกาศเตือนภัย สำหรับคนพิการทางการเห็นแล้วก็ไปวิ่ง สัญญาณไฟ เตือนสำหรับคนพิการทางการได้ยินหรือสื่อความหมายนะครับ ประกาศเตือนภัยครับ ไม่มีการประกาศข้อมูล สำหรับคนพิการทางการเห็น ไปวิ่งแล้วไปแสดงความหมายคนพิการในการสื่อความหมายด้วยนะครับและให้มีคู่มือ รายการเจ้าหน้าที่ในการในการช่วยเหลือ แปลภาษาป้ายสัญลักษณ์นะครับสำหรับเจ้าหน้าที่ในการสื่อสารกับคนพิการนะครับรวมถึง หน้าที่ประจําสถานีซึ่งผ่านการฝึกอบรมแล้วนะครับ ตะกร้อ เหมือนกันครับรักสาวอุปกรณ์ต่างๆนะครับรายการอุปกรณ์ก็ให้กำหนดไว้ในบัญชีท้าย กระทรวงนี้ซึ่ง ที่ผมเรียนนะครับ อุปกรณ์หรือสิ่งใดสะดวกหรือบริการต่างๆนะครับอย่างเช่นประตูทางด้านต่างๆเนี่ย สเปคต่างๆจะอยู่ที่ บัญชีท้ายกฎกระทรวงนี้นะครับ 5 อุปกรณ์หรือว่าสะดวกใดนะครับ มีปราม ที่กำหนดไว้ในมาตรฐานอย่างเช่นถ้าเป็นเรื่องป้ายหน่อยครับแล้วก็จะไปอ้างอิงของป้ายของ ประกาศตามคณะกรรมการจัดระบบการจราจรทางบกที่ได้ประกาศไว้แล้วนะครับ ในส่วนของ การบริการหรือการให้ความช่วยเหลือต่างๆซึ่งมันสะดวกนะครับก็จะมีของคู่มือ ของสำนักงานนโยบายและแผนการขนส่งและจราจรที่มีไว้ว่า ในการดูแล แต่ละประเภทมีจะต้องทำอย่างไรบ้าง ได้ ตรงนั้นได้เลย ไม่ต้องมาเขียนซ้ำนะครับ สำหรับ ข้อต่อไปนะครับ บริเวณสถานีรถไฟสถานีรถไฟฟ้านะครับคือข้อ 14 นะครับ กำหนดไว้เช่นกันนะครับไม่มีหลักๆก็มีประตูที่นั่งสำหรับคนพิการที่จอดรถเข็นทางลาด ไม่มีบันไดและราวจับ เพิ่มเติมนะครับช่องขายตั๋ว โดยสาร นะครับ อุปกรณ์นำพาคนพิการรถเข็นขึ้นหรือลงจากรถนะครับ ห้องส้วมสำหรับคนพิการ โทรศัพท์สาธารณะสำหรับคนพิการนะครับที่จอดรถสำหรับคนพิการพื้นที่หลบภัย ป้ายแสดงอุปกรณ์ แผนผังที่ตั้งสิ่งอำนวยความสะดวกในสถานีนะครับพี่ก็เพิ่งเข้ามานะครับรอประกาศเตือนภัย ประกาศข้อมูลสำหรับคนพิการในการเขียนและก็สอนใจวิ่งต่างๆนะครับ ช่วยเหลือคู่มือแปลภาษา ก็มีเจ้าหน้าที่ประกันศูนย์อบรมนะครับคอยดูแลคนพิการ เช่นเดียวกันครับ ซึ่งรายละเอียดและกำหนดไว้ในบัญชีท้ายกฎกระทรวงเช่นกันนะครับ โทรมานะครับ 55 บริเวณท่าเรือครับ ขอให้มีการจัดอุปกรณ์สิ่งอำนวยความสะดวกหรือบริการนะครับ ต่อไปนี้นะครับ ไม่มีที่นั่งสำหรับคนพิการหรือพื้นที่สำหรับจอดรถคนพิการนะครับ ไม่มีทางลาดนะครับ ผิวสัมผัสสำหรับคนพิการทางการเห็น โทรศัพท์สาธารณะ ป้ายแสดงอุปกรณ์หรือสิ่งอำนวยความสะดวกนะครับ เตือนภัยสำหรับคนพิการพิการ การประกันเห็นนะครับ ไม่มีตัวอักษรใช้วิ่งนะครับเตือนภัยสำหรับคนพิการทางด้านการได้ยินนะครับ ไม่มีการประกาศข้อมูลสำหรับคนพิการทางการเห็น สอนไปวิ่งแล้วก็ป้ายสื่อความหมายนะครับสำหรับ คนพิการทางการได้ยินรู้สึกความหมายนะครับ ไม่มีคู่มือคู่มือแปลภาษานะครับ เจ้าหน้าที่ในการช่วยเหลือนะครับ มีเจ้าหน้าที่ประจำท่าเรือนะครับสูบลมนะครับ เพื่อให้บริการคนพิการนะครับซึ่งรายละเอียดก็เช่นกันครับ กำหนดอยู่ไหน กระทรวงนะครับ ข้อ 16 นะครับ สุดท้ายนะครับสำหรับในท่าอากาศยานนะครับก็กำหนดให้มีนะครับ ต่อไปนี้นะครับคือประตูนะครับที่นั่งสำหรับคนพิการต่างๆทางลาดบันไดราวจับ ผิวสัมผัสอุปกรณ์นำพาคนพิการหรือรถเก๋งขึ้นและลงจากอากาศยาน ห้องส้วมสำหรับคนพิการนะครับลิฟท์ โทรศัพท์สาธารณะ ที่จอดรถสำหรับคนพิการพื้นที่หลบภัย ป้ายแสดงอุปกรณ์ไหมครับจุดบริการให้ข้อมูลในการเดินทาง การเตือนภัยสำหรับ คนพิการทางการเห็น ไปวิ่งเช่นเดียวกันนะครับ ประกาศข้อมูลสำหรับผู้พิการทางการเห็นแล้วก็สอนไปวิ่ง สำหรับผู้พิการทางได้ยินและสื่อความหมายเช่นกันนะครับ ในการช่วยเหลือความพิการแต่ละประเภทสำหรับเจ้าหน้าที่ประจำอากาศยานนะครับ แปลภาษานะป้ายสัญลักษณ์สำหรับเจ้าหน้าที่นะครับแล้วก็มีเจ้าหน้าที่ที่ผ่านการฝึกอบรมนะครับให้บริการคนพิการนะครับ ซึ่งรายละเอียดต่างๆต้องกำหนด กระทรวงมีนะครับพ่อ ให้ไว้ณวันที่นำโดยท่านผู้ว่าการกระทรวงคมนาคมนะครับวันนี้ผมขออนุญาตกลับ เพิ่มเติมในเรื่องของรายการ บัญชีท้าย กฎกระทรวงกำหนดลักษณะ หยกนะครับ ซึ่งจะกำหนดไว้ชัดเจนนะครับว่า รายการอุปกรณ์ ข้อต่างๆมีอะไรบ้างนะครับ เริ่มจากข้อ 7 วรรค 2 นะครับ ข้อ 1 ก็คือที่กำหนดไว้ก็ต้องมีประตูรถเนี่ย ลักษณะก็จะกำหนดให้ชัดเจนนะครับว่าจะต้อง กว้างยาวเท่าไหร่นะครับมีแสงเพียงพอนะครับและติดตั้งอุปกรณ์ บริการรถเก๋ง ขึ้นทางลาดนะครับ รวมถึงอุปกรณ์นำพาคนพิการนะครับขึ้นลง จากรถนะครับก็จะมีรายละเอียดนะคะว่าต้องมีแป้นยก ความกว้างสุทธิไม่น้อยกว่า 80 เซนติเมตร มีความยาวไม่น้อยกว่า 20 เซนเป็นต้นนะครับ ขับรถตุ๊กตุ๊ก ควบคุมนะครับ ป้องกันไม่ให้คนพิการเคลื่อนที่ในขณะที่อุปกรณ์การทำงานเป็นต้นนะครับมีสัญญาณเสียงสัญญาณไฟกระพริบแดงกับการทำงานครับ ส่วนข้างล่างก็จะมีการระบุตัวละเอียดที่ชัดเจนนะครับว่าจุดที่ไม่น้อยกว่า 80% เมื่อวานเทียบกันเขาก็มีความล่าช้าไม่เกิน 18 ไปแล้วนะครับ แล้วเมื่อวาน ลำดับดีต้องมีความรักกันไม่เกิน 1.3 แนว เช่นกันนะครับแล้วก็มีรายละเอียดต่างๆนะครับ สามารถรับน้ำหนักคนพิการได้อย่างเหมาะสมปลอดภัยนะครับ ป้องกันไม่ให้กรน รถเก๋งตกจากทางลาดต่างๆนะครับ ตอนนี้ที่ประเทศลาวแบบถอดได้ต้องติดตั้งอย่างมั่นคงนะครับกรณีที่เป็นทางลาดอัตโนมัตินะครับ ผู้ขับรถต้องเป็นผู้ควบคุมอุปกรณ์การทำงานและทำงานเมื่อรถจอดอยู่นิ่งเท่านั้นนะครับแล้วก็มีเสียงไซเรน พี่ครับตรงนี้จะเป็นรายละเอียด ของแต่ละข้อนะครับ พื้นที่จอดรถเข็นคนพิการนะครับอุปกรณ์ที่เก็บรถเข็นนี้ก็จะกำหนดเอาไว้อย่างชัดเจนนะครับว่า อยู่ใกล้บริเวณประตูนะครับ ให้มีการติดตั้งอุปกรณ์สำหรับยึดรถเข็นนะครับ มีการติดตั้งกริ่งสัญญาณหยุดรถนะครับบริเวณใกล้เคียงกับที่นั่งคนพิการนะครับ ก็มีการติดตั้งสัญลักษณ์รูปคนพิการและก็มีข้อความนะครับพื้นที่กำหนดให้ใช้เฉพาะ ผู้ใช้รถเข็นคนพิการ บริเวณนั้นนะครับ ลักษณะเดียวกันของทุกหมวดนะครับคือ ว่าเป็นป้ายแสดงอุปกรณ์หรือสิ่งอำนวยความสะดวกคนพิการนะครับ ในกระทรวงในอำนาจเขียนไม่ชัดเจนเลยครับว่า รูปแบบป้ายสัญลักษณ์ ไม่เป็นไปตามประกาศคณะกรรมการจัดระบบการจราจรทางบก มาตรฐานป้ายสัญลักษณ์ในระบบ ส่งสาธารณะ ถ้าเป็นเรื่องของคู่มือการให้ความช่วยเหลือแก่คนพิการนะครับ รายละเอียดก็คือ การให้ความช่วยเหลือ คนพิการแต่ละประเภทนะครับให้เป็นไปตามคู่มือการให้ความช่วยเหลือและอำนวยความสะดวกแก่คนพิการแต่ละประเภท ผู้สูงอายุ สำหรับหน่วยงานที่ให้บริการภาคการขนส่ง ของสำนักงานนโยบายและแผนการขนส่งและจราจร คู่มือแปลภาษา รีเฟอร์หมายถึง ไม่เป็นไปตามคู่มือของ ขอนะครับ เจ้าหน้าที่ประจำรถต้องผ่านการฝึกอบรมเนี่ย กล้อง มีการช่วยเหลือกันตรงๆให้เป็นไปตามคู่มือการให้ความช่วยเหลือของสารประกอบเช่นกันครับ ขออนุญาตยกตัวอย่างครับ สำหรับอุปกรณ์ต่างๆก็จะมีรายละเอียดดังนี้ที่ผมกลับเรียนนะครับแต่สำหรับ คู่มือหรือ ดูรายละเอียดเนี่ย อ้างอิงถึง หน่วยงานต่างๆที่มีมาตรฐานอยู่แล้วครับ ขออนุญาตนำเรียนสรุปดังนี้ครับท่าน ขอบคุณท่านมากนะครับก็ เป็นการนำเสนอที่ครอบคลุมนะครับ แม้ว่าในรายละเอียดบางอย่างเนี่ย คงไม่สามารถจะลงลึกขนาดนั้นได้แต่ว่า เรียนทุกท่านที่ได้อ่านมาก็ดีหรือยังไม่ได้อ่านก็ดีเนี่ยว่า ในกะละมังมันจะมีแพทเทิร์นที่ค่อนข้างซ้ำกันอยู่แล้ว ครับ ผมมี ประเด็นที่ อยากจะลอง ชวนท่านคิด ก่อนนะครับเดี๋ยวหลังจากที่แต่ละหน่วยงานได้ สลับสับเปลี่ยนกัน จะถามหรือแสดงความคิดเห็นและข้อเสนอแนะนำผมจะมาขยายความอีกทีหนึ่ง ในส่วนของนิยามเนี่ย โดยเฉพาะภายใต้คำว่าสิ่งอำนวยความสะดวกเนี่ย มันอาจจะมีความหมายที่ค่อนข้างจะ เอาเลทไปนิดนึงนะครับมันมันไม่ค่อยทันสมัยแล้วล่ะ เหมือนที่คุณรัตน์ซึ่งเป็นเลขานุการ คณะอนุกรรมาธิการได้ได้เรียนไปแล้วนะครับว่า ปัจจุบันเนี่ย คำว่าสิ่งอำนวยความสะดวกเนี่ยมันหมายรวมถึงเทคโนโลยี ด้วย ขับแล้วมันก็หมายรวมถึง ทั้ง Content ในระบบดิจิตอลหรือระบบ เทคโนโลยีสารสนเทศและการสื่อสารสมัยใหม่ ซึ่งทางกฎกระทรวงนี้อาจจะเขียนในลักษณะที่ ยืมเอา ถ้อยคำ หรือความนัย กฎกระทรวงตามมาตรา 26 มาใช้ ครับหรือ เขียนในลักษณะที่เฉพาะเจาะจงลงไป แต่เพื่อให้มันอนุมัติตามกันไปได้เนี่ย ก็อาจจะพยายามใช้ รอตาม กฎกระทรวงตามมาตรา 26 ก็จะก่อให้เกิดประโยชน์ เพราะว่าถ้าไม่งั้นเนี่ยมันจะตกหล่นเยอะเลยนะครับ อีกอันหนึ่งก็คือเรื่องของ อากาศ มันมีลักษณะที่ค่อนข้างเฉพาะเจาะจงประกาศสำหรับคนพิการทางการเห็น อันนี้ผมไม่ได้พูดแบบนี้อยู่ๆนะครับ ผมไม่เข้าใจว่ามันคือประกาศอะไร อากาศสำหรับคนพิการทางการเห็น คือถ้ามันเป็นเสียงประกาศ ที่ มีไว้เพื่อผู้โดยสารทุกคนเนี่ยมันก็ควรจะเป็นเสียงประกาศที่ทุกคน เข้าถึงได้ ก็สะดวกอยู่แล้ว แล้วก็ประกาศร้านนั้นก็ควรจะต้องมี สัญญาณไฟ ควรจะต้องมีข้อมูล 11 ในรูปแบบอื่น กลุ่มด้วย ครับผมเลยไม่แน่ใจว่ามันเป็นประกาศเฉพาะเจาะจงยังไงที่ที่เราเรียกว่าประกาศ สำหรับคนพิการทางการเห็น มีเป็นต้นนะครับเดี๋ยวเราอาจจะใช้เวลาที่เหลือ แลกเปลี่ยนกันดูนะครับ ที่ผม คิดว่าน่าจะเป็นประเด็นที่ผมห่วงใยก็มีเท่านี้ครับ ส่วนเรื่องอัตราส่วนอะไรนะเดี๋ยวลองให้แต่ละท่านลองแสดงความเห็นดูนะครับว่าสัดส่วนทางลาดเป็นยังไงมันมีรายละเอียดยังไงบ้าง นะครับ มีหน่วยงานที่มาร่วมในวันนี้เนี่ย นอกเหนือจาก ทางสสแล้วทางกระทรวงคมนาคมหน่วยงานอื่นไม่ทราบว่ามี ท่านใดจะมี ข้อสังเกตอะไรไหมครับจริงๆมาจากกระทรวงเดียวกันแต่ว่าก็ ให้ให้โอกาส นะครับ ถ้ามีก็เชิญเลยนะครับ จะเสริมจะเพิ่ม อะไรในส่วนที่ทางสนพได้นำเรียนไปแล้วนะครับ มีไหมครับ ยังไม่มีนะครับผมขอไปที่กระทรวง การพัฒนาสังคมและความมั่นคงของมนุษย์โดยกรมส่งเสริมและพัฒนาคุณภาพชีวิตคนพิการครับ 5 นาทีครับ เชิญครับ ขอบพระคุณค่ะ สวัสดีค่ะท่านประธานนะคะ audit เสนอข้อคิดเห็นนะคะ กฎกระทรวงกำหนดลักษณะ การจัดอุปกรณ์สิ่งอำนวยความสะดวกหรือบริการในอาคาร บริการนะคะ วิธีการเข้าถึง ในส่วนของพ่อก็ได้ อยู่ในประเด็นรายละเอียด ไม่เยอะนะคะส่วนใหญ่ก็เห็นด้วยกับร่างกฎกระทรวงนี้แต่ว่าจะมีบางประเด็นนะคะที่ยังมีข้อสงสัยอยู่นะคะสำหรับร่างกฎกระทรวงนี้เช่นในหมวด 2 ยานพาหนะในอากาศ มันจะมีคำว่า เรื่องของ ก็เจ็บนะคะ ในเรื่องของการ รถ ขนส่งผู้โดยสารตามข้อ 6 น่ะค่ะได้อย่างใดอย่างหนึ่ง ดังต่อไปนี้แล้วก็จะมีข้อย่อย อันนี้ก็จะมีในส่วนของแจ้งข้อ 6 ข้อ 7 ข้อ 8 ข้อ 9 นะคะในร่างใหม่เนี่ย มีความสงสัยว่าอย่างใดอย่างหนึ่งนี่คือมีแค่อย่างใดอย่างหนึ่งก็ได้หรือต้องมีทุกอย่าง อันที่จริงน่าจะใช้คำว่าการเพื่อให้คนพิการสามารถเข้าถึงและใช้ประโยชน์ได้ มันก็จะสามารถที่จะครอบคลุมในข้อย่อยต่างๆ หน่วยงานที่จะนำกฎกระทรวงนี้ไปใช้ อย่างใดอย่างหนึ่งข้อใดข้อหนึ่งก็สามารถที่จะ กฎกระทรวงนี้ไหมนะคะอันนี้มีประเด็น ผักคะน้าของเรา พี่ดูในเรื่องของร่างกฎกระทรวงนี้นะคะส่วนรายละเอียดนะคะ เดี๋ยวจะให้น้องนะคะพี่เขาดูอย่างละเอียดที่ช่วยกันดูหน่อยค่ะบางข้อเนี่ยก็จะมีข้อคำถามมานะคะที่เกี่ยวกับกฎกระทรวงนี้นะคะ ในรายละเอียดตามข้อใด ราคาที่ สามารถที่จะตอบ รายละเอียดตรงนี้นะคะ ขอบพระคุณนะคะต้องขออนุญาต ขอเรียนถามด้วยนะคะกระทรวงคมนาคมแล้วก็อาจจะเป็นข้อสังเกต กรมคนพิการนะคะจนถึงน่าจะถึงข้อ 10 26 นะคะ มันใช้คำว่าการเข้าถึงสำหรับคนกัน ได้อย่างหนึ่งอย่างใดอ่ะค่ะแล้วใช่หรือไม่อะไรนะคะหรือควรจะกำหนดว่าเป็นอย่างน้อยหรือไม่ถ้าไม่จำเป็นต้องมีทุกประเด็นนะคะที่นี้ในส่วนของประเด็นเรื่องของประตูรถอ่ะค่ะ เนื่องจากว่าในข้อ 6 เนี่ยเรากำหนดเรื่องของยานพาหนะไว้อยู่ 6 รูปแบบประตูรถเนี่ย ก็หมายความว่าจะใช้กับเฉพาะ ข้อ 6 วงเล็บ 1 เท่านั้นแต่ว่าที่นี่ยานพาหนะในการโดยสารไม่ว่าจะเป็นวงเล็บ 2 วงเล็บ 3 วงเล็บวงเล็บขบ ซึ่งหมายรวมถึงรถยนต์สาธารณะรถไฟรถไฟฟ้าเรือหรืออากาศยานขนส่งต่างๆเนี่ย เราควรจะต้องมีการกำหนดในเรื่องของประตูรถด้วยหรือไม่นะคะอันนี้ก็เป็นข้อสังเกตของทางทางตรงนะคะที่นี้อีกส่วนหนึ่งก็คือในเรื่องของ ข้อ 11 ค่ะ ข้อ 11 นี้เป็นเรื่องของเรือนะคะ ปีนี้เรือเนี่ยเหมือนกับว่าวงเล็บขบเนี่ย มีคำว่าบันได เข้าใจว่าบันไดเนี่ยก็สำหรับ คนทั่วไปด้วยแล้วก็รวมถึงคนพิการที่อาจจะไม่ใช่ประเทศรถเข็นนะคะที่นี้ไม่แน่ใจว่าในส่วนของบันไดเนี่ย เข้าไปดูในบัญชีแนบท้ายเนี่ยอาจจะไม่ได้มีการกำหนดในเรื่องของลักษณะของความชันอะไรต่างๆซึ่งอาจจะต้องช่วยอำนวยความสะดวกให้กับตัวคนพิการหรือผู้สูงอายุด้วยในอนาคตหรือไม่นะคะ ในส่วนของข้อ 11 นี้ค่ะ สิ่งที่เหมือนจะหายไปคือเรื่องของการเตือนภัยสำหรับคนหูหนวกอ่ะที่เป็นสัญญาณไฟกระพริบถ้าเกิดมีเหตุอะไรนะคะในเรื่องของเกิดเหตุภัยพิบัติหรือเกิดเหตุอะไรต่างๆในเรือขึ้นมามันจะมีเพียงแค่ตัวอักษรไฟวิ่งป้ายบอก เท่านั้นนะคะนี้ก็จะขออนุญาตให้ความเห็นนะคะแล้วก็ส่วนบริการขนส่งในหมวดที่ 3 นะคะในส่วนของข้อ 13 ข้อ 10 สีนะคะ แล้วก็ข้อ 15 ค่ะ อันนี้ เข้าใจว่าเป็นในส่วนของตัวอาคารแล้วในเรื่องของการจัดบริการให้กับคนพิการนะค่ะไม่แน่ใจว่าจะยังขาด เรื่องของ พื้นที่ในการให้บริการข้อมูลข่าวสารสำหรับคนพิการไปติดต่อหรือไม่นะคะนี้ก็ ขออนุญาตให้ความเห็นไว้ค่ะ ตัวกันท่าเทียบเรือนะคะ ข้อ 15 ค่ะ นอกจากเรื่องของศูนย์บริการข้อมูลข่าวสารแล้ว คือเข้าใจว่าท่าเทียบเรือเนี่ย ไม่แน่ใจว่าจะต้องมีเรื่องของตัวเราจับเลยต่างๆเนี่ย ที่เป็นอุปกรณ์อำนวยความสะดวกให้กับคนพิการนะคะ กล้วยหรือไม่นะคะแล้วก็หายค่ะ จะอยู่ที่ข้อ 12 นะคะย้อนมานิดนึงค่ะคือข้อ 12 เนี่ยค่ะ คือเดิมอยากเป็นข้อ เพราะติดของอากาศยานขนส่งนะคะซึ่งเดิมแต่มีการกำหนดในเรื่องของลิฟท์ แบบแท่นยกสำหรับนำพาคนพิการรถเข็นคนพิการขึ้นและลงจากอากาศยานอ่ะค่ะ แต่ในตัวร่างตัวใหม่เนี่ยเหมือนกันน่าจะถูก ตัดทิ้งไปนะคะก็เลย ไม่แน่ใจว่าจริงๆแล้วการใช้ตัวนี้แบบแท่นยกเนี่ยก็น่าจะอำนวยความสะดวกให้กับคนพิการอยู่ค่ะก็เลยไม่แน่ใจว่าเหตุผลที่ได้มีการ การตัดออกไปเนี่ย เนื่องจากสาเหตุอะไรคะตอบประมาณนี้ค่ะขอบพระคุณค่ะ ยังจะใช้เวลาที่เหลือไหมครับเหลือเกือบ 1 นาทีครับ อ๋อค่ะแล้วก็ทานค่ะก็ กฎกระทรวงดิจิตอลก็มีความสำคัญนะคะถ้ายังไงเรา อนุกรรมการส่งเสริม การจัดสภาพแวดล้อมและระบบขนส่งสาธารณะ เพื่อการเข้าถึงได้โดยสะดวกงวดหน้านะคะซึ่งมีท่านปลัดเป็นประธานอากาศและมีตังค์รอปลัดคมนาคมก็เป็นรองประธาน ก็จะเป็นการประชาสัมพันธ์ ประกาศใช้นะคะ อนุกรรมการ รับทราบนะคะแล้วก็จะนำเข้าเพื่อให้ได้รับทราบด้วยนะคะ ขอบคุณมากครับพ่อ จริงๆก็ทำงานด้วยกันมาทั้งนั้นล่ะก็ หวังว่าคงจะได้ มีการสื่อสารกันอย่างต่อเนื่องนะครับขอบคุณครับ ต่อไปคงจะเป็นหน่วยงาน ในภาพ ส่วนของคนพิการเองนะครับ ขอให้เรียงลำดับ ตามที่ฝ่ายเลขาได้แจ้ง เลขาจะ เชิญ แต่ละหน่วยงานตามลำดับเลยไหมครับ อร่อยนะคะเรียนเชิญสมาคมสภา พิการทุกประเภทแห่งประเทศไทยขอเรียนเชิญผู้แทนค่ะ ครับ ไม่มี สมาคมสภาคนพิการทุกประเภทอยู่ในห้องนะคะคุณสุนทร เชิญค่ะ เรียนท่านประธานคุณสุนทร เป็นตัวแทนสภาคนพิการใช่ไหมครับ พอดีท่านผู้แทน ไปไม่ได้อยู่ในที่ประชุมครับผม เดี๋ยวเฟิร์นคุณสุนทรเป็นฝ่ายกฎหมายอันนี้ผมทราบ แต่ว่าอยากให้สำรวจดีๆก่อนนะฮะเดี๋ยวจะใช้ ถึงยังไงก็คงให้เวลากัน สมควรอยู่แล้วนะครับแจ้งมาคุณยงยุทธค่ะคุณยุทธอยู่ไหน อยู่ไหมครับ ไม่อยู่นะ ขออนุญาตพี่หนึ่งครับ เรียนท่านประธานครับผมย้อนแสงขอบคุณครับ กับผู้แทนของสภาคนพิการทุกประเภทแห่งประเทศไทยหน่อยครับผม ครับผม ในหมวดของข้อ 12 นะครับหมวดของ อากาศยานนะครับ ห้องส้วมเหรอครับผมไม่แน่ใจว่าคือตรงนี้คือเขียนว่าห้องส้วมน่าจะเป็นห้องส้วมบนท่าอากาศยานหน่อยครับ หลักความเป็นจริงแล้วน่ะคือห้องส้วมในท่าอากาศยานนะครับ ก็คือคนพิการ ประเภทอาจจะอาจจะใช้ค่อนข้างจะลำบากนิดนึงนะครับเพราะว่าเป็นเป็นห้องส้วมที่ สามีมีขนาดเล็กแล้วก็คือ คือไม่สามารถ ทำให้ได้ขนาดตามที่กฎกระทรวงกำหนดในคอมพิวเตอร์ สังเกตวันที่ 1 นะครับ ส่วนเรื่องอื่นคอก็น่าจะไม่มีอะไรนะครับครับผมขอบคุณมากครับ ภาพคนพิการยังพอมีเวลาเหลือนะครับ เชิญ มีท่านใดจะเสนออีกไหมครับ ผม สุนทรสุชาดาคณะกรรมการครับเจ้าหน้าที่ฝ่ายกฎหมายและ สิทธิมาชนสภาคนพิการกับท่านประธานครับขออนุญาตว่าในเรื่องของระบบขนส่งสาธารณะนะครับแล้วก็เรื่องของการเข้าถึง อำนวยความสะดวกต่างๆนะครับ เรียนผอครับขอชื่นชมว่า กระทรวงคมนาคมและกระทรวงมหาดไทยรวมถึง กมนะครับ ตามกฎกระทรวงและในเชิงกายภาพ นายกลาออกมาได้ ดีแล้วก็ฟุตบอลปทุมขวดระดับนึงนะครับ มิติหนึ่งที่ขาดไปเลยนะนั่นก็คือในเรื่องของแผนที่ท่านกับท่านประธานครับซึ่งถือเป็นสิ่งที่ มีความสำคัญและก็ กำลังมีวิวัฒนาการที่ เริ่มนำเข้ามาในเรื่องการเข้าถึง ระบบขนส่งรวมไปถึงสภาพแวดล้อม ต่างๆนะครับฉะนั้นเนี่ย ถึงแม้นว่า ราชบัญญัติส่งเสริมและพัฒนาคุณภาพชีวิตคนพิการในมาตรา 37 การเข้าถึงธรรมะในระบบขนส่งคมนาคมนั้น ยังไม่ถึง สิ่งอำนวยความสะดวกในอาคาร ไม่ได้เขียนรวมถึง กระทรวงดีอีไว้ก็ตามนะครับแต่ว่า ตามมาตรา 45 แห่งพระราชบัญญัติ ส่งเสริมและพัฒนาคุณภาพชีวิตคนพิการ รักษาการตามพระราชบัญญัติใหญ่ก็มี กระทรวงดีอีรวมอยู่ด้วยนะครับซึ่ง ถือเป็นกระทรวงที่ ราชการที่เกี่ยวข้องกับเรื่องของการเข้าถึงในครับยกตัวอย่างกรณีนะครับอย่างเช่น ระบบการจองนะครับระบบการเรียกรถต่างๆนะครับเดี๋ยวนี้ก็ มีระบบเทคโนโลยีที่คอยมาอำนวยความสะดวก ให้ทุกคนนะครับสามารถที่จะเข้าถึงสิ่งอำนวยความสะดวกได้ อยากง่ายดายขึ้นนะครับ รวมไปถึงการเข้าถึง ทิศทางสถานที่ภายในอาคารด้วยนะครับวันนั้น ผมคิดว่าเรื่องเสียงด้วยความสะดวก ในรูปแบบของดีต้องเป็นสิ่งที่สำคัญอย่างยิ่งกับท่านประธานครับคนที่จะมีกระทรวง de เข้ามาอยู่ใน การ ยกร่างกฎกระทรวงดังกล่าวนี้ด้วยครับท่านประธานครับ ขอบคุณครับ จริงๆเมื่อสักครู่ผมได้กล่าวนำไปบ้างแล้วเดี๋ยวพอมีเวลาหรือเราอาจจะ มาคุยเรื่องนี้กันอีกทีนึงนะครับมันอยู่ในนิยาม ของคำว่าสิ่งอำนวยความสะดวกซึ่งเราอาจจะต้องเสนอให้มีการแก้ไขเพิ่มเติม โดยยกเอาถ้อยคำ ในมาตรา 26 ฉบับที่ใช้อยู่แล้วก็ ร่างพรบส่งเสริมที่กำลังยกร่างแล้วกำลังเสนอเข้า สู่การพิจารณา มาผนวกรวมไว้ หรืออาจจะเขียนในลักษณะ ให้สอดคล้อง บทบัญญัติ ไหนมาตราดังกล่าวไปเลย อันนี้ก็ต้องเร่งแล้วก็ตามเนี่ยเมื่อ เมื่อมันมี เนื้อหาสาระที่มัน มันสอดคล้องกันเนี่ยมันก็จะทำให้เกิดการทำงานที่ ไม่ตกหล่นนะครับ เชิญหน่วยงานอื่นต่อเลยครับเชิญครับ ไม่งั้นต่อไปมาเรียนเชิญผู้แทนจากสมาคมคนตาบอดแห่งประเทศไทยค่ะ ผิดของเขามีกี่หลัก สวัสดีครับพี่พงษ์จะโชคดีนะครับผม ทางสมาคมคนตาบอดแห่งประเทศไทยก็ได้ 13 ล่างนะครับตามที่มีการนำเสนอครับก็ มีประเด็นที่ เห็นร้องกลับ ผู้ที่นำเสนอไป ไปแล้วบ้างนะครับก็คือ ในแต่ละหมวดหมู่ที่มีการเขียนเอาไว้ เกี่ยวกับเรื่อง ต้องมีลักษณะ รายการที่กำหนดเอาไว้ อยากได้ดังต่อไปนี้เนี่ยอันนี้ก็ ตามตรงนะครับว่า อาการประหยัดลักษณะแบบนี้ครับมัน มันยังไม่รู้ว่า ขั้นต่ำที่จะต้องกำหนดให้มีในสิ่งต่างๆเนี่ยมันคืออะไร อาบน้ำนะเนี่ย เรา เท่าที่ผมศึกษาดูนะอ้อมมองดูในแต่ละหมวดหมู่ครับ มันทุกอย่างมันมีความจำเป็นในตัวของมันใช้คำว่าอย่างใดอย่างหนึ่งอย่างใดเนี่ยมันก็ มีความสุขในการบริการ หาในบางบริการหรือ การบริการต่างๆ อาคารสถานีด้วยหรือจะเป็นตัว ประเภทของการ เดินทางปลอดภัยนะครับอันนี้ก็อันนี้ก็เป็นประเด็นหนึ่งที่ จะต้องมีการนำไปตรวจนะครับว่า มาตรฐานขั้นต่ำของ ต้องให้มีนะครับว่ามีอะไรบ้างนะครับแล้วก็ อันที่ 2 นะครับสิ่งที่ ที่เห็นด้วยก็คือในหมวดหมู่ของ การให้ บริการภายในอาคารนะครับ เอาที่เห็นแล้วก็จะเห็นว่า จุดการให้บริการ สำหรับผู้พิการครับ อันนี้อาจจะต้อง กลับมาไว้เหมือนเดิมไหมหรือมีการ เปล่าไปนะว่ามีการยกเลิก บางเรื่องนะครับ โดยอ้างอิงจากกฎกระทรวงอื่นที่มีความใกล้เคียงกันอันเนี้ย เข้าใจได้นะครับแต่ผมก็กลัวว่า มันก็จะ การปฏิบัติมันจะขึ้นกว่าเดิมหรือเปล่าครับเพราะว่าพอไม่ได้ระบุไว้กฎกระทรวงนี้มันก็ต้องไปดู กฎหมายฉบับอื่นๆในการปฏิบัติในทาง เข้าใจป่ะ มันมีความคล่องตัวในการ ไปไปใช้งาน หรือว่าในการ เป็นห่วงนะในส่วนนี้ด้วยนะครับแล้วก็สุดท้ายนะครับว่า ในวงเล็บที่เกี่ยวกับ ให้มีการแจ้งเตือนด้วยเสียง ประกาศสถานีต่อไปต่างๆนะครับที่สำหรับ บริการสำหรับคนพิการทางการเห็น เตือนด้วยไฟหรือแสงเนี่ยให้กับ อาการได้ยิน ยังไม่ต้องระบุลงไปก็ได้นะครับอาจจะต้องมีลักษณะของการ เขียนคำว่า เปิดการแจ้งเตือนด้วยเสียง ที่จะรับและ แจ้งเตือนด้วยสัญญาณ สัญญาณไฟสัญญาณแสง น่าจะเพียงพอนะครับ เครื่องเสียงเนี่ย ไม่ว่าจะเป็นคนตาบอด ครับหรือ ผู้โดยสารคนที่ไม่พิการสามารถเข้าถึงการบริการแล้วนะครับอันนี้ก็ ไม่จำเป็นต้องระบุเอาไว้ก็ได้เพราะว่า มันจะทำให้ ดีกว่านะมันก็จะ มีความยาก ไปปฏิบัติก็จะไม่รู้ว่า ลักษณะการประกาศอย่างไรที่ ที่เหมาะกับคนตาบอดหรือเปล่าครับที่จริงเรา เราแค่ใส่ก็มีเสียง การให้บริการและ สัญญาณแสงในการให้บริการ เพียงพอ เอาไว้ในท้ายประกาศว่า ลักษณะความชัดเจนหรืออะไรต่างๆเนี่ย จะมีประมาณไหน ประมาณนี้ครับ ขอบคุณมากครับ คงจะมีข้อเสนอใหม่ขึ้นมาเรื่อยๆนะครับ การ ถึง กฎกระทรวงฯที่ ใกล้เคียงกัน จะกล่าวอ้างถึง โดยเนื้อยกเนื้อหามาหรือเขียน ว่า เรื่องนี้ให้เป็นไปตามนั้น คืนนั้นให้เป็นไปตามนี้ เหมือนที่บางกฎหมายบางฉบับเข้าเขียนการจัดการละไว้ในฐานที่เข้าใจก็อาจจะสุ่มเสี่ยง เมืองไทย คนมักจะอ่านเฉพาะ กฎกระทรวงที่ตัวเอง เข้าใจว่า อยู่ในความรับผิดชอบของตัวเอง เอาดันเต้ ระบุว่าใครเป็นผู้รับผิดชอบ ในกฎกระทรวงต่างๆแท้ที่จริงมีข้อบังคับหมดนะ นะครับแต่คนไทยเราไม่ได้คิดว่าอันนี้เป็นของกระทรวงได้นะเป็นของสะสมนี้ ถ้าไม่เขียนไว้เนี่ย เดี๋ยวก็จะไม่มีการปฏิบัติ เชิญหน่วยงานต่อไปเลยครับ เพลงเชิญผู้แทนจากสมาคมคนหูหนวก ประเทศไทยมีผู้แทนคือคุณธวัชชัย คุณธวัชชัยครับ เมื่อสักครู่นี้นะครับผมได้คุยกับคุณวิทยุทธไปครับ คุณธวัชชัยเขาถามว่าจะให้ อ๋อพอดีขออภัยครับเมื่อสักครู่นี้พอดีผมไปโฟกัสคุยกับคุณเจอยู่อาจจะให้ผมพูดในเรื่องของอะไรบ้างนะครับคุณธวัชชัยถาม ให้แสดงความคิดเห็นต่อร่างกฎกระทรวงนะครับว่ามีความคิดเห็นเป็นยังไงมีข้อเสนอแนะมีข้อท้วงติงมีข้อสังเกตุยังไงบ้างครับ ครับผม จากอาร่านสักครู่เนี่ย ค่อนข้างที่จะยาวพอดีว่าผมอ่านได้ยังไม่ครบถ้วนทุกหน้านะครับพอดีมีตั้ง 500 กว่าหน้าแต่ว่าจากที่ผมดูแล้ว ผมก็รู้สึก ใช้เวลาไป ในนิดเดียวที่ดูก่อนนะครับว่าถ้าทุกท่านเนี่ยเห็นสมควรว่าโอเคแล้วผมก็เห็นด้วยครับแต่ว่าถ้า ใกล้ไปจริงๆดูจริงๆไม่แน่อาจจะมีการแก้ไขก็ได้แต่ว่าในตอนนี้ตั้งที่หลายๆหน้านะที่จากที่ดูแล้วเนี่ย ที่เขาบอกว่ายังอ่านไม่ครบถ้วนค่ะ เดี๋ยวผมขอให้ หน่วยงานอื่นพิจารณา นำเสนอข้อสังเกตข้อเสนอแนะไปก่อนนะครับแล้วเดี๋ยวจะย้อนกลับมาที่สมาคมคนหูหนวกอีกครั้งหนึ่ง รบกวนคุณธวัชชัยช่วย ดูร่าง แล้วก็ลองปรึกษาหารือกันในระหว่างนี้ไปก่อนนะครับ เดี๋ยวเราจะกลับมาที่สมาคมคนหูหนวกแห่งประเทศไทยอีกรอบนึงนะครับ ขอบคุณมากครับเชิญหน่วยงานอื่นต่อครับ สมาคมถักลายผ่าเป็นผู้แทนจากสมาคมคนพิการแห่งประเทศไทย สวัสดีครับผมณรงค์ไปวันเสาร์นะครับ วันนี้ก็มาเป็นตัวแทนของใคร การดูคร่าวๆ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ประชุมคณะอนุกรรมาธิการกิจการคนพิการ (ผ่านสื่ออิเล็กทรอนิกส์) 140666 (ช่วง 01.00.00 - 02.00.00 น.) นาโน ตู่</dc:title>
  <dc:creator/>
  <cp:keywords/>
  <dcterms:created xsi:type="dcterms:W3CDTF">2024-01-04T03:01:07Z</dcterms:created>
  <dcterms:modified xsi:type="dcterms:W3CDTF">2024-01-04T03: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มิถุนายน 2566 เวลา 14.04 น.</vt:lpwstr>
  </property>
  <property fmtid="{D5CDD505-2E9C-101B-9397-08002B2CF9AE}" pid="3" name="subtitle">
    <vt:lpwstr/>
  </property>
</Properties>
</file>